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keet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ke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40 West Belle Plaine Avenue,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keet.neh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53057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e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